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3c07f9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9b597826-553d-4912-a3a4-a2ba88ff115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21:02:04Z</dcterms:created>
  <dcterms:modified xsi:type="dcterms:W3CDTF">2023-06-20T21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